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c21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5Z</dcterms:created>
  <dcterms:modified xsi:type="dcterms:W3CDTF">2017-09-09T12:22:25Z</dcterms:modified>
</cp:coreProperties>
</file>